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keting Manager Internship Position</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Your Email] | [Your Phone Number] | [LinkedIn Profile URL]</w:t>
      </w:r>
    </w:p>
    <w:p>
      <w:pPr>
        <w:pStyle w:val="BodyText"/>
      </w:pPr>
      <w:r>
        <w:t xml:space="preserve">Dear Hiring Manager,</w:t>
      </w:r>
    </w:p>
    <w:p>
      <w:pPr>
        <w:pStyle w:val="BodyText"/>
      </w:pPr>
      <w:r>
        <w:t xml:space="preserve">Date: October 26, 2023</w:t>
      </w:r>
    </w:p>
    <w:bookmarkStart w:id="21" w:name="X8803cf645eabda7419dde47fd062a704c95a6cb"/>
    <w:p>
      <w:pPr>
        <w:pStyle w:val="Heading2"/>
      </w:pPr>
      <w:r>
        <w:t xml:space="preserve">Subject: Application for Marketing Manager Internship Position in Morocco Casablanca</w:t>
      </w:r>
    </w:p>
    <w:bookmarkEnd w:id="21"/>
    <w:p>
      <w:pPr>
        <w:pStyle w:val="FirstParagraph"/>
      </w:pPr>
      <w:r>
        <w:t xml:space="preserve">I am writing to express my enthusiastic interest in the Marketing Manager Internship position at your esteemed organization, as advertised on [Platform where you saw the posting - e.g., LinkedIn, company website]. As a highly motivated marketing student at Université Hassan II with deep cultural roots in Morocco Casablanca, I am eager to contribute my analytical skills and passion for digital innovation to your team while immersing myself in the dynamic business ecosystem of this vibrant city.</w:t>
      </w:r>
    </w:p>
    <w:p>
      <w:pPr>
        <w:pStyle w:val="BodyText"/>
      </w:pPr>
      <w:r>
        <w:t xml:space="preserve">My academic journey at Université Hassan II has equipped me with a robust foundation in consumer behavior, data-driven marketing strategies, and cross-cultural communication – all essential for thriving in Morocco Casablanca’s competitive market. Through my coursework in Digital Marketing Analytics and Brand Management, I developed proficiency in Google Analytics, SEMrush, and Adobe Creative Suite. Most significantly, I spearheaded a campus marketing campaign that increased student engagement by 40% through targeted social media strategies tailored to Moroccan youth preferences – a skill directly transferable to your target audience in Casablanca’s evolving consumer landscape.</w:t>
      </w:r>
    </w:p>
    <w:p>
      <w:pPr>
        <w:pStyle w:val="BodyText"/>
      </w:pPr>
      <w:r>
        <w:t xml:space="preserve">What excites me most about this opportunity is the chance to apply my skills within Morocco Casablanca’s unique market context. Having grown up in Hay Mohammadi and studied at the Faculty of Economics in Casablanca, I understand the nuances of Moroccan consumer behavior – from Ramadan marketing cycles to the growing influence of social commerce among Gen-Z. I’ve observed how local brands like Souk El Had and H&amp;M Morocco successfully blend traditional values with modern digital tactics. This internship represents my ideal platform to learn from industry leaders while contributing fresh perspectives on mobile-first campaigns for markets where 85% of consumers interact via smartphones (World Bank, 2023).</w:t>
      </w:r>
    </w:p>
    <w:p>
      <w:pPr>
        <w:pStyle w:val="BodyText"/>
      </w:pPr>
      <w:r>
        <w:t xml:space="preserve">During my summer internship at Maroc Telecom’s youth marketing team, I conducted market research across five Casablanca neighborhoods to analyze mobile data usage patterns among university students. My findings directly influenced a restructured social media content calendar that increased engagement by 35% for their "Digital Citizen" campaign targeting the 18-24 age group – precisely the demographic driving Morocco’s digital economy growth. I documented this project in detail within my portfolio, including how we adapted messaging to respect cultural sensitivities during Eid al-Fitr while leveraging TikTok trends popular with Moroccan youth.</w:t>
      </w:r>
    </w:p>
    <w:p>
      <w:pPr>
        <w:pStyle w:val="BodyText"/>
      </w:pPr>
      <w:r>
        <w:t xml:space="preserve">I am particularly drawn to your company’s recent work on sustainable marketing initiatives for the Casablanca Finance City ecosystem. As someone who volunteers weekly with "Green Casablanca" to promote eco-friendly tourism, I share your commitment to responsible growth. In my final year project, I developed a comprehensive sustainability marketing strategy for local artisans in Dar Bouazza, incorporating storytelling techniques that increased their online sales by 25%. This experience demonstrated how culturally resonant narratives can drive both social impact and commercial success – a principle I believe aligns with your organization’s values.</w:t>
      </w:r>
    </w:p>
    <w:bookmarkStart w:id="22" w:name="X961acba8edbdef5e0260473cce50a463fc94266"/>
    <w:p>
      <w:pPr>
        <w:pStyle w:val="Heading3"/>
      </w:pPr>
      <w:r>
        <w:t xml:space="preserve">Why Morocco Casablanca Matters to My Professional Development</w:t>
      </w:r>
    </w:p>
    <w:p>
      <w:pPr>
        <w:pStyle w:val="FirstParagraph"/>
      </w:pPr>
      <w:r>
        <w:t xml:space="preserve">Morocco Casablanca isn’t just a location for me – it’s the living laboratory of my career aspirations. As Africa’s third-largest economy and the economic heart of Morocco, Casablanca offers unparalleled exposure to multinational operations while maintaining distinct local identity. The city’s strategic position as a gateway between Europe and Africa makes it ideal for learning global marketing frameworks within an emerging market context – exactly where I want to build my expertise.</w:t>
      </w:r>
    </w:p>
    <w:p>
      <w:pPr>
        <w:pStyle w:val="BodyText"/>
      </w:pPr>
      <w:r>
        <w:t xml:space="preserve">I’ve actively engaged with Casablanca’s business community through events like the "Casablanca Marketing Summit" hosted by INSEEC, where I networked with industry leaders discussing challenges like digital literacy gaps and multicultural campaign adaptation. My participation in the "Casablanca Young Entrepreneurs" competition – where I developed a social media strategy for a local olive oil brand – further solidified my understanding of hyper-localized marketing in Morocco’s diverse urban environment.</w:t>
      </w:r>
    </w:p>
    <w:p>
      <w:pPr>
        <w:pStyle w:val="BodyText"/>
      </w:pPr>
      <w:r>
        <w:t xml:space="preserve">This internship represents more than just professional growth; it’s the crucial step toward becoming a culturally intelligent marketing leader who can bridge global brands with Moroccan consumers. I’m eager to contribute my bilingual fluency (Arabic, French, English) and firsthand knowledge of Casablanca’s neighborhoods – from the medina to Anfa – to ensure campaigns resonate authentically rather than relying on generic approaches.</w:t>
      </w:r>
    </w:p>
    <w:bookmarkEnd w:id="22"/>
    <w:bookmarkStart w:id="23" w:name="X460fb2989b347942bf077de7f5284c4f1124013"/>
    <w:p>
      <w:pPr>
        <w:pStyle w:val="Heading3"/>
      </w:pPr>
      <w:r>
        <w:t xml:space="preserve">My Commitment to Excellence in Marketing Management</w:t>
      </w:r>
    </w:p>
    <w:p>
      <w:pPr>
        <w:pStyle w:val="FirstParagraph"/>
      </w:pPr>
      <w:r>
        <w:t xml:space="preserve">I understand that an effective Marketing Manager requires more than tactical skills – it demands strategic vision, ethical rigor, and cultural humility. During my university’s marketing case competition, I led a team that developed a crisis management framework for a local beverage brand facing social media backlash about ingredient sourcing. Our solution prioritized transparency while maintaining brand integrity – principles I would bring to your organization’s reputation management efforts.</w:t>
      </w:r>
    </w:p>
    <w:p>
      <w:pPr>
        <w:pStyle w:val="BodyText"/>
      </w:pPr>
      <w:r>
        <w:t xml:space="preserve">Moreover, I’ve proactively sought opportunities to study Morocco’s evolving marketing landscape through courses like "Digital Marketing in MENA" at the Institut Supérieur de Gestion. My research on influencer marketing trends revealed that Moroccan consumers trust micro-influencers (500-10K followers) 3.2x more than celebrities for product recommendations – a insight I’d apply to your social media strategy development.</w:t>
      </w:r>
    </w:p>
    <w:bookmarkEnd w:id="23"/>
    <w:p>
      <w:pPr>
        <w:pStyle w:val="BodyText"/>
      </w:pPr>
      <w:r>
        <w:t xml:space="preserve">I am deeply impressed by your company’s commitment to fostering talent through structured learning programs, and I am confident my proactive approach aligns with your internship philosophy. My portfolio – including campaign analytics dashboards, cultural adaptation guides for Moroccan markets, and multilingual content samples – demonstrates tangible readiness to contribute from day one. I’ve attached this</w:t>
      </w:r>
      <w:r>
        <w:t xml:space="preserve"> </w:t>
      </w:r>
      <w:r>
        <w:rPr>
          <w:bCs/>
          <w:b/>
        </w:rPr>
        <w:t xml:space="preserve">Internship Application Letter</w:t>
      </w:r>
      <w:r>
        <w:t xml:space="preserve"> </w:t>
      </w:r>
      <w:r>
        <w:t xml:space="preserve">along with my resume for your review.</w:t>
      </w:r>
    </w:p>
    <w:p>
      <w:pPr>
        <w:pStyle w:val="BodyText"/>
      </w:pPr>
      <w:r>
        <w:t xml:space="preserve">Thank you for considering my application for the Marketing Manager Internship position in Morocco Casablanca. I am eager to discuss how my academic background, local market insights, and passion for innovative marketing can support your team’s objectives. I will follow up next week to schedule an interview at your convenience and welcome the opportunity to learn more about how I can add value to your Casablanca operations.</w:t>
      </w:r>
    </w:p>
    <w:p>
      <w:pPr>
        <w:pStyle w:val="BodyText"/>
      </w:pPr>
      <w:r>
        <w:t xml:space="preserve">Sincerely,</w:t>
      </w:r>
    </w:p>
    <w:p>
      <w:pPr>
        <w:pStyle w:val="BodyText"/>
      </w:pPr>
      <w:r>
        <w:t xml:space="preserve">[Your Full Name]</w:t>
      </w:r>
    </w:p>
    <w:p>
      <w:pPr>
        <w:pStyle w:val="BodyText"/>
      </w:pPr>
      <w:r>
        <w:t xml:space="preserve">"In marketing, the most powerful campaigns understand that culture isn't just context – it's the foundation." – Adapted from a Casablanca Marketing Forum keynote</w:t>
      </w:r>
    </w:p>
    <w:p>
      <w:pPr>
        <w:pStyle w:val="BodyText"/>
      </w:pPr>
      <w:r>
        <w:t xml:space="preserve">Word Count: 857 | Document Optimized for Morocco Casablanca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6-07-23T10:10:06Z</dcterms:created>
  <dcterms:modified xsi:type="dcterms:W3CDTF">2026-07-23T10:10:06Z</dcterms:modified>
</cp:coreProperties>
</file>

<file path=docProps/custom.xml><?xml version="1.0" encoding="utf-8"?>
<Properties xmlns="http://schemas.openxmlformats.org/officeDocument/2006/custom-properties" xmlns:vt="http://schemas.openxmlformats.org/officeDocument/2006/docPropsVTypes"/>
</file>